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28F9D" w14:textId="77777777" w:rsidR="00411CAC" w:rsidRPr="00100D12" w:rsidRDefault="00411CAC" w:rsidP="00C43484">
      <w:pPr>
        <w:jc w:val="center"/>
        <w:rPr>
          <w:sz w:val="28"/>
          <w:szCs w:val="28"/>
        </w:rPr>
      </w:pPr>
      <w:r w:rsidRPr="00100D12">
        <w:rPr>
          <w:sz w:val="28"/>
          <w:szCs w:val="28"/>
        </w:rPr>
        <w:t>H</w:t>
      </w:r>
      <w:r w:rsidR="00E9261A" w:rsidRPr="00100D12">
        <w:rPr>
          <w:sz w:val="28"/>
          <w:szCs w:val="28"/>
        </w:rPr>
        <w:t>omily at F</w:t>
      </w:r>
      <w:r w:rsidRPr="00100D12">
        <w:rPr>
          <w:sz w:val="28"/>
          <w:szCs w:val="28"/>
        </w:rPr>
        <w:t xml:space="preserve">uneral </w:t>
      </w:r>
      <w:r w:rsidR="00A56C43" w:rsidRPr="00100D12">
        <w:rPr>
          <w:sz w:val="28"/>
          <w:szCs w:val="28"/>
        </w:rPr>
        <w:t>Mass for Brother Mark Fitzpatrick</w:t>
      </w:r>
    </w:p>
    <w:p w14:paraId="675C6A80" w14:textId="77777777" w:rsidR="00411CAC" w:rsidRPr="00100D12" w:rsidRDefault="00411CAC" w:rsidP="00100D12">
      <w:pPr>
        <w:jc w:val="both"/>
        <w:rPr>
          <w:sz w:val="28"/>
          <w:szCs w:val="28"/>
        </w:rPr>
      </w:pPr>
      <w:r w:rsidRPr="00100D12">
        <w:rPr>
          <w:sz w:val="28"/>
          <w:szCs w:val="28"/>
        </w:rPr>
        <w:t>My Brothers and Sisters in Christ,</w:t>
      </w:r>
    </w:p>
    <w:p w14:paraId="5F6EA2FD" w14:textId="77777777" w:rsidR="00411CAC" w:rsidRPr="00100D12" w:rsidRDefault="00B62656" w:rsidP="00100D12">
      <w:pPr>
        <w:jc w:val="both"/>
        <w:rPr>
          <w:sz w:val="28"/>
          <w:szCs w:val="28"/>
        </w:rPr>
      </w:pPr>
      <w:r w:rsidRPr="00100D12">
        <w:rPr>
          <w:sz w:val="28"/>
          <w:szCs w:val="28"/>
        </w:rPr>
        <w:t>We have come to M</w:t>
      </w:r>
      <w:r w:rsidR="00411CAC" w:rsidRPr="00100D12">
        <w:rPr>
          <w:sz w:val="28"/>
          <w:szCs w:val="28"/>
        </w:rPr>
        <w:t>ass here in Turners Cross Church this morning to remember</w:t>
      </w:r>
      <w:r w:rsidR="00A56C43" w:rsidRPr="00100D12">
        <w:rPr>
          <w:sz w:val="28"/>
          <w:szCs w:val="28"/>
        </w:rPr>
        <w:t xml:space="preserve"> Brother Denis Mark Fitzpatrick</w:t>
      </w:r>
      <w:r w:rsidR="00343B05" w:rsidRPr="00100D12">
        <w:rPr>
          <w:sz w:val="28"/>
          <w:szCs w:val="28"/>
        </w:rPr>
        <w:t xml:space="preserve"> from </w:t>
      </w:r>
      <w:proofErr w:type="spellStart"/>
      <w:r w:rsidR="00343B05" w:rsidRPr="00100D12">
        <w:rPr>
          <w:sz w:val="28"/>
          <w:szCs w:val="28"/>
        </w:rPr>
        <w:t>Ballingarry</w:t>
      </w:r>
      <w:proofErr w:type="spellEnd"/>
      <w:r w:rsidR="00343B05" w:rsidRPr="00100D12">
        <w:rPr>
          <w:sz w:val="28"/>
          <w:szCs w:val="28"/>
        </w:rPr>
        <w:t xml:space="preserve"> Co. Limerick</w:t>
      </w:r>
      <w:r w:rsidR="00411CAC" w:rsidRPr="00100D12">
        <w:rPr>
          <w:sz w:val="28"/>
          <w:szCs w:val="28"/>
        </w:rPr>
        <w:t xml:space="preserve"> who lived his vocation as a Presentation Brother with extraordinary commitment until he slipped </w:t>
      </w:r>
      <w:r w:rsidR="00E9261A" w:rsidRPr="00100D12">
        <w:rPr>
          <w:sz w:val="28"/>
          <w:szCs w:val="28"/>
        </w:rPr>
        <w:t xml:space="preserve">away </w:t>
      </w:r>
      <w:r w:rsidR="00411CAC" w:rsidRPr="00100D12">
        <w:rPr>
          <w:sz w:val="28"/>
          <w:szCs w:val="28"/>
        </w:rPr>
        <w:t>gently to his he</w:t>
      </w:r>
      <w:r w:rsidR="00343B05" w:rsidRPr="00100D12">
        <w:rPr>
          <w:sz w:val="28"/>
          <w:szCs w:val="28"/>
        </w:rPr>
        <w:t>avenly reward on Tuesday afternoon</w:t>
      </w:r>
      <w:r w:rsidR="00411CAC" w:rsidRPr="00100D12">
        <w:rPr>
          <w:sz w:val="28"/>
          <w:szCs w:val="28"/>
        </w:rPr>
        <w:t xml:space="preserve">, </w:t>
      </w:r>
      <w:r w:rsidRPr="00100D12">
        <w:rPr>
          <w:sz w:val="28"/>
          <w:szCs w:val="28"/>
        </w:rPr>
        <w:t>at</w:t>
      </w:r>
      <w:r w:rsidR="00A56C43" w:rsidRPr="00100D12">
        <w:rPr>
          <w:sz w:val="28"/>
          <w:szCs w:val="28"/>
        </w:rPr>
        <w:t xml:space="preserve"> </w:t>
      </w:r>
      <w:proofErr w:type="spellStart"/>
      <w:r w:rsidR="00A56C43" w:rsidRPr="00100D12">
        <w:rPr>
          <w:sz w:val="28"/>
          <w:szCs w:val="28"/>
        </w:rPr>
        <w:t>Farranlea</w:t>
      </w:r>
      <w:proofErr w:type="spellEnd"/>
      <w:r w:rsidR="00A56C43" w:rsidRPr="00100D12">
        <w:rPr>
          <w:sz w:val="28"/>
          <w:szCs w:val="28"/>
        </w:rPr>
        <w:t xml:space="preserve"> Community Nursing Unit, </w:t>
      </w:r>
      <w:proofErr w:type="spellStart"/>
      <w:r w:rsidR="00A56C43" w:rsidRPr="00100D12">
        <w:rPr>
          <w:sz w:val="28"/>
          <w:szCs w:val="28"/>
        </w:rPr>
        <w:t>Farranlea</w:t>
      </w:r>
      <w:proofErr w:type="spellEnd"/>
      <w:r w:rsidR="00A56C43" w:rsidRPr="00100D12">
        <w:rPr>
          <w:sz w:val="28"/>
          <w:szCs w:val="28"/>
        </w:rPr>
        <w:t xml:space="preserve"> Road, Wilton,</w:t>
      </w:r>
      <w:r w:rsidR="00411CAC" w:rsidRPr="00100D12">
        <w:rPr>
          <w:sz w:val="28"/>
          <w:szCs w:val="28"/>
        </w:rPr>
        <w:t xml:space="preserve"> Cork.</w:t>
      </w:r>
    </w:p>
    <w:p w14:paraId="326FB2BB" w14:textId="0B07268E" w:rsidR="00411CAC" w:rsidRPr="00100D12" w:rsidRDefault="00411CAC" w:rsidP="00100D12">
      <w:pPr>
        <w:jc w:val="both"/>
        <w:rPr>
          <w:sz w:val="28"/>
          <w:szCs w:val="28"/>
        </w:rPr>
      </w:pPr>
      <w:r w:rsidRPr="00100D12">
        <w:rPr>
          <w:sz w:val="28"/>
          <w:szCs w:val="28"/>
        </w:rPr>
        <w:t>We are here to express our sadness, knowing that none of us will be welcome</w:t>
      </w:r>
      <w:r w:rsidR="00B62656" w:rsidRPr="00100D12">
        <w:rPr>
          <w:sz w:val="28"/>
          <w:szCs w:val="28"/>
        </w:rPr>
        <w:t>d</w:t>
      </w:r>
      <w:r w:rsidRPr="00100D12">
        <w:rPr>
          <w:sz w:val="28"/>
          <w:szCs w:val="28"/>
        </w:rPr>
        <w:t xml:space="preserve"> by his warm smile when we visit</w:t>
      </w:r>
      <w:r w:rsidR="00B62656" w:rsidRPr="00100D12">
        <w:rPr>
          <w:sz w:val="28"/>
          <w:szCs w:val="28"/>
        </w:rPr>
        <w:t>ed</w:t>
      </w:r>
      <w:r w:rsidRPr="00100D12">
        <w:rPr>
          <w:sz w:val="28"/>
          <w:szCs w:val="28"/>
        </w:rPr>
        <w:t xml:space="preserve"> him either in the nursing home or in Maiville w</w:t>
      </w:r>
      <w:r w:rsidR="00E9261A" w:rsidRPr="00100D12">
        <w:rPr>
          <w:sz w:val="28"/>
          <w:szCs w:val="28"/>
        </w:rPr>
        <w:t>h</w:t>
      </w:r>
      <w:r w:rsidRPr="00100D12">
        <w:rPr>
          <w:sz w:val="28"/>
          <w:szCs w:val="28"/>
        </w:rPr>
        <w:t xml:space="preserve">ere he resided before going to </w:t>
      </w:r>
      <w:proofErr w:type="spellStart"/>
      <w:r w:rsidR="00A56C43" w:rsidRPr="00100D12">
        <w:rPr>
          <w:sz w:val="28"/>
          <w:szCs w:val="28"/>
        </w:rPr>
        <w:t>Farranlea</w:t>
      </w:r>
      <w:proofErr w:type="spellEnd"/>
      <w:r w:rsidR="00A56C43" w:rsidRPr="00100D12">
        <w:rPr>
          <w:sz w:val="28"/>
          <w:szCs w:val="28"/>
        </w:rPr>
        <w:t xml:space="preserve"> Community Nursing Unit</w:t>
      </w:r>
      <w:r w:rsidRPr="00100D12">
        <w:rPr>
          <w:sz w:val="28"/>
          <w:szCs w:val="28"/>
        </w:rPr>
        <w:t xml:space="preserve">. We are here to give thanks for having known </w:t>
      </w:r>
      <w:r w:rsidR="00E9261A" w:rsidRPr="00100D12">
        <w:rPr>
          <w:sz w:val="28"/>
          <w:szCs w:val="28"/>
        </w:rPr>
        <w:t xml:space="preserve">him </w:t>
      </w:r>
      <w:r w:rsidRPr="00100D12">
        <w:rPr>
          <w:sz w:val="28"/>
          <w:szCs w:val="28"/>
        </w:rPr>
        <w:t>and been influenced by this remarkable man. I</w:t>
      </w:r>
      <w:r w:rsidR="00E9261A" w:rsidRPr="00100D12">
        <w:rPr>
          <w:sz w:val="28"/>
          <w:szCs w:val="28"/>
        </w:rPr>
        <w:t>t</w:t>
      </w:r>
      <w:r w:rsidRPr="00100D12">
        <w:rPr>
          <w:sz w:val="28"/>
          <w:szCs w:val="28"/>
        </w:rPr>
        <w:t xml:space="preserve"> a</w:t>
      </w:r>
      <w:r w:rsidR="00C43484">
        <w:rPr>
          <w:sz w:val="28"/>
          <w:szCs w:val="28"/>
        </w:rPr>
        <w:t>llows us</w:t>
      </w:r>
      <w:r w:rsidRPr="00100D12">
        <w:rPr>
          <w:sz w:val="28"/>
          <w:szCs w:val="28"/>
        </w:rPr>
        <w:t xml:space="preserve"> to reflect on his values and the </w:t>
      </w:r>
      <w:r w:rsidR="00E9261A" w:rsidRPr="00100D12">
        <w:rPr>
          <w:sz w:val="28"/>
          <w:szCs w:val="28"/>
        </w:rPr>
        <w:t>C</w:t>
      </w:r>
      <w:r w:rsidR="00B62656" w:rsidRPr="00100D12">
        <w:rPr>
          <w:sz w:val="28"/>
          <w:szCs w:val="28"/>
        </w:rPr>
        <w:t xml:space="preserve">atholic </w:t>
      </w:r>
      <w:r w:rsidR="00A56C43" w:rsidRPr="00100D12">
        <w:rPr>
          <w:sz w:val="28"/>
          <w:szCs w:val="28"/>
        </w:rPr>
        <w:t>faith that</w:t>
      </w:r>
      <w:r w:rsidRPr="00100D12">
        <w:rPr>
          <w:sz w:val="28"/>
          <w:szCs w:val="28"/>
        </w:rPr>
        <w:t xml:space="preserve"> gave him the energy to be a true follower of Christ until he breathed his last</w:t>
      </w:r>
      <w:r w:rsidR="00AD604A" w:rsidRPr="00100D12">
        <w:rPr>
          <w:sz w:val="28"/>
          <w:szCs w:val="28"/>
        </w:rPr>
        <w:t xml:space="preserve"> on Tuesday </w:t>
      </w:r>
      <w:r w:rsidR="00343B05" w:rsidRPr="00100D12">
        <w:rPr>
          <w:sz w:val="28"/>
          <w:szCs w:val="28"/>
        </w:rPr>
        <w:t>afternoon</w:t>
      </w:r>
      <w:r w:rsidR="00E9261A" w:rsidRPr="00100D12">
        <w:rPr>
          <w:sz w:val="28"/>
          <w:szCs w:val="28"/>
        </w:rPr>
        <w:t xml:space="preserve">. </w:t>
      </w:r>
      <w:r w:rsidR="00A56C43" w:rsidRPr="00100D12">
        <w:rPr>
          <w:sz w:val="28"/>
          <w:szCs w:val="28"/>
        </w:rPr>
        <w:t xml:space="preserve"> Brother Mark was in his 87</w:t>
      </w:r>
      <w:r w:rsidR="00A56C43" w:rsidRPr="00100D12">
        <w:rPr>
          <w:sz w:val="28"/>
          <w:szCs w:val="28"/>
          <w:vertAlign w:val="superscript"/>
        </w:rPr>
        <w:t>th</w:t>
      </w:r>
      <w:r w:rsidR="00A56C43" w:rsidRPr="00100D12">
        <w:rPr>
          <w:sz w:val="28"/>
          <w:szCs w:val="28"/>
        </w:rPr>
        <w:t xml:space="preserve"> year. </w:t>
      </w:r>
    </w:p>
    <w:p w14:paraId="02287C37" w14:textId="2C5ED726" w:rsidR="00411CAC" w:rsidRPr="00100D12" w:rsidRDefault="00A56C43" w:rsidP="00100D12">
      <w:pPr>
        <w:jc w:val="both"/>
        <w:rPr>
          <w:sz w:val="28"/>
          <w:szCs w:val="28"/>
        </w:rPr>
      </w:pPr>
      <w:r w:rsidRPr="00100D12">
        <w:rPr>
          <w:sz w:val="28"/>
          <w:szCs w:val="28"/>
        </w:rPr>
        <w:t>Denis Fitzpatrick</w:t>
      </w:r>
      <w:r w:rsidR="00411CAC" w:rsidRPr="00100D12">
        <w:rPr>
          <w:sz w:val="28"/>
          <w:szCs w:val="28"/>
        </w:rPr>
        <w:t xml:space="preserve"> life jo</w:t>
      </w:r>
      <w:r w:rsidRPr="00100D12">
        <w:rPr>
          <w:sz w:val="28"/>
          <w:szCs w:val="28"/>
        </w:rPr>
        <w:t>urney began in 1935</w:t>
      </w:r>
      <w:r w:rsidR="00E9261A" w:rsidRPr="00100D12">
        <w:rPr>
          <w:sz w:val="28"/>
          <w:szCs w:val="28"/>
        </w:rPr>
        <w:t xml:space="preserve"> in the townland</w:t>
      </w:r>
      <w:r w:rsidRPr="00100D12">
        <w:rPr>
          <w:sz w:val="28"/>
          <w:szCs w:val="28"/>
        </w:rPr>
        <w:t xml:space="preserve"> of </w:t>
      </w:r>
      <w:proofErr w:type="spellStart"/>
      <w:r w:rsidRPr="00100D12">
        <w:rPr>
          <w:sz w:val="28"/>
          <w:szCs w:val="28"/>
        </w:rPr>
        <w:t>Lauragh</w:t>
      </w:r>
      <w:proofErr w:type="spellEnd"/>
      <w:r w:rsidR="00343B05" w:rsidRPr="00100D12">
        <w:rPr>
          <w:sz w:val="28"/>
          <w:szCs w:val="28"/>
        </w:rPr>
        <w:t xml:space="preserve"> and later in </w:t>
      </w:r>
      <w:proofErr w:type="spellStart"/>
      <w:r w:rsidR="00343B05" w:rsidRPr="00100D12">
        <w:rPr>
          <w:sz w:val="28"/>
          <w:szCs w:val="28"/>
        </w:rPr>
        <w:t>Ballingarry</w:t>
      </w:r>
      <w:proofErr w:type="spellEnd"/>
      <w:r w:rsidR="00343B05" w:rsidRPr="00100D12">
        <w:rPr>
          <w:sz w:val="28"/>
          <w:szCs w:val="28"/>
        </w:rPr>
        <w:t>.</w:t>
      </w:r>
      <w:r w:rsidR="00E9261A" w:rsidRPr="00100D12">
        <w:rPr>
          <w:sz w:val="28"/>
          <w:szCs w:val="28"/>
        </w:rPr>
        <w:t xml:space="preserve"> </w:t>
      </w:r>
      <w:r w:rsidR="002831C6" w:rsidRPr="00100D12">
        <w:rPr>
          <w:sz w:val="28"/>
          <w:szCs w:val="28"/>
        </w:rPr>
        <w:t xml:space="preserve"> </w:t>
      </w:r>
      <w:r w:rsidR="00E9261A" w:rsidRPr="00100D12">
        <w:rPr>
          <w:sz w:val="28"/>
          <w:szCs w:val="28"/>
        </w:rPr>
        <w:t>He</w:t>
      </w:r>
      <w:r w:rsidR="002831C6" w:rsidRPr="00100D12">
        <w:rPr>
          <w:sz w:val="28"/>
          <w:szCs w:val="28"/>
        </w:rPr>
        <w:t xml:space="preserve"> was </w:t>
      </w:r>
      <w:r w:rsidR="00343B05" w:rsidRPr="00100D12">
        <w:rPr>
          <w:sz w:val="28"/>
          <w:szCs w:val="28"/>
        </w:rPr>
        <w:t>the</w:t>
      </w:r>
      <w:r w:rsidR="00AD604A" w:rsidRPr="00100D12">
        <w:rPr>
          <w:sz w:val="28"/>
          <w:szCs w:val="28"/>
        </w:rPr>
        <w:t xml:space="preserve"> youngest o</w:t>
      </w:r>
      <w:r w:rsidR="00411CAC" w:rsidRPr="00100D12">
        <w:rPr>
          <w:sz w:val="28"/>
          <w:szCs w:val="28"/>
        </w:rPr>
        <w:t xml:space="preserve">f </w:t>
      </w:r>
      <w:r w:rsidR="00343B05" w:rsidRPr="00100D12">
        <w:rPr>
          <w:sz w:val="28"/>
          <w:szCs w:val="28"/>
        </w:rPr>
        <w:t xml:space="preserve">six </w:t>
      </w:r>
      <w:r w:rsidR="00411CAC" w:rsidRPr="00100D12">
        <w:rPr>
          <w:sz w:val="28"/>
          <w:szCs w:val="28"/>
        </w:rPr>
        <w:t xml:space="preserve">children, </w:t>
      </w:r>
      <w:r w:rsidR="00513E9C" w:rsidRPr="00100D12">
        <w:rPr>
          <w:sz w:val="28"/>
          <w:szCs w:val="28"/>
        </w:rPr>
        <w:t>and it</w:t>
      </w:r>
      <w:r w:rsidR="00411CAC" w:rsidRPr="00100D12">
        <w:rPr>
          <w:sz w:val="28"/>
          <w:szCs w:val="28"/>
        </w:rPr>
        <w:t xml:space="preserve"> was in this family home that he learned the love, generosity and commitment that we associated with him</w:t>
      </w:r>
      <w:r w:rsidR="00E9261A" w:rsidRPr="00100D12">
        <w:rPr>
          <w:sz w:val="28"/>
          <w:szCs w:val="28"/>
        </w:rPr>
        <w:t>. He got his foundation of his C</w:t>
      </w:r>
      <w:r w:rsidR="00411CAC" w:rsidRPr="00100D12">
        <w:rPr>
          <w:sz w:val="28"/>
          <w:szCs w:val="28"/>
        </w:rPr>
        <w:t>atholi</w:t>
      </w:r>
      <w:r w:rsidR="002831C6" w:rsidRPr="00100D12">
        <w:rPr>
          <w:sz w:val="28"/>
          <w:szCs w:val="28"/>
        </w:rPr>
        <w:t>c faith from</w:t>
      </w:r>
      <w:r w:rsidR="00E9261A" w:rsidRPr="00100D12">
        <w:rPr>
          <w:sz w:val="28"/>
          <w:szCs w:val="28"/>
        </w:rPr>
        <w:t xml:space="preserve"> his p</w:t>
      </w:r>
      <w:r w:rsidR="00343B05" w:rsidRPr="00100D12">
        <w:rPr>
          <w:sz w:val="28"/>
          <w:szCs w:val="28"/>
        </w:rPr>
        <w:t>arents, Mary</w:t>
      </w:r>
      <w:r w:rsidR="00411CAC" w:rsidRPr="00100D12">
        <w:rPr>
          <w:sz w:val="28"/>
          <w:szCs w:val="28"/>
        </w:rPr>
        <w:t xml:space="preserve"> a</w:t>
      </w:r>
      <w:r w:rsidR="00343B05" w:rsidRPr="00100D12">
        <w:rPr>
          <w:sz w:val="28"/>
          <w:szCs w:val="28"/>
        </w:rPr>
        <w:t>nd Denis</w:t>
      </w:r>
      <w:r w:rsidR="00411CAC" w:rsidRPr="00100D12">
        <w:rPr>
          <w:sz w:val="28"/>
          <w:szCs w:val="28"/>
        </w:rPr>
        <w:t xml:space="preserve">, which he treasured. They passed on to him the </w:t>
      </w:r>
      <w:r w:rsidR="00513E9C" w:rsidRPr="00100D12">
        <w:rPr>
          <w:sz w:val="28"/>
          <w:szCs w:val="28"/>
        </w:rPr>
        <w:t>traditions</w:t>
      </w:r>
      <w:r w:rsidR="00E9261A" w:rsidRPr="00100D12">
        <w:rPr>
          <w:sz w:val="28"/>
          <w:szCs w:val="28"/>
        </w:rPr>
        <w:t xml:space="preserve"> and values that moulded him in</w:t>
      </w:r>
      <w:r w:rsidR="00411CAC" w:rsidRPr="00100D12">
        <w:rPr>
          <w:sz w:val="28"/>
          <w:szCs w:val="28"/>
        </w:rPr>
        <w:t xml:space="preserve">to the </w:t>
      </w:r>
      <w:r w:rsidR="00343B05" w:rsidRPr="00100D12">
        <w:rPr>
          <w:sz w:val="28"/>
          <w:szCs w:val="28"/>
        </w:rPr>
        <w:t>person that we know as Mark</w:t>
      </w:r>
      <w:r w:rsidR="00411CAC" w:rsidRPr="00100D12">
        <w:rPr>
          <w:sz w:val="28"/>
          <w:szCs w:val="28"/>
        </w:rPr>
        <w:t xml:space="preserve">. </w:t>
      </w:r>
    </w:p>
    <w:p w14:paraId="6631FA02" w14:textId="4D70A42C" w:rsidR="00411CAC" w:rsidRPr="00100D12" w:rsidRDefault="00A56C43" w:rsidP="00100D12">
      <w:pPr>
        <w:jc w:val="both"/>
        <w:rPr>
          <w:sz w:val="28"/>
          <w:szCs w:val="28"/>
        </w:rPr>
      </w:pPr>
      <w:r w:rsidRPr="00100D12">
        <w:rPr>
          <w:sz w:val="28"/>
          <w:szCs w:val="28"/>
        </w:rPr>
        <w:t xml:space="preserve">He came to Cork </w:t>
      </w:r>
      <w:r w:rsidR="00C43484">
        <w:rPr>
          <w:sz w:val="28"/>
          <w:szCs w:val="28"/>
        </w:rPr>
        <w:t xml:space="preserve">in </w:t>
      </w:r>
      <w:r w:rsidRPr="00100D12">
        <w:rPr>
          <w:sz w:val="28"/>
          <w:szCs w:val="28"/>
        </w:rPr>
        <w:t>1949</w:t>
      </w:r>
      <w:r w:rsidR="00411CAC" w:rsidRPr="00100D12">
        <w:rPr>
          <w:sz w:val="28"/>
          <w:szCs w:val="28"/>
        </w:rPr>
        <w:t xml:space="preserve"> and started his secondary education at Col</w:t>
      </w:r>
      <w:r w:rsidR="00B62656" w:rsidRPr="00100D12">
        <w:rPr>
          <w:sz w:val="28"/>
          <w:szCs w:val="28"/>
        </w:rPr>
        <w:t>á</w:t>
      </w:r>
      <w:r w:rsidR="00411CAC" w:rsidRPr="00100D12">
        <w:rPr>
          <w:sz w:val="28"/>
          <w:szCs w:val="28"/>
        </w:rPr>
        <w:t>iste Muire, Douglas. Having comp</w:t>
      </w:r>
      <w:r w:rsidR="00E9261A" w:rsidRPr="00100D12">
        <w:rPr>
          <w:sz w:val="28"/>
          <w:szCs w:val="28"/>
        </w:rPr>
        <w:t>leted his L</w:t>
      </w:r>
      <w:r w:rsidR="00411CAC" w:rsidRPr="00100D12">
        <w:rPr>
          <w:sz w:val="28"/>
          <w:szCs w:val="28"/>
        </w:rPr>
        <w:t xml:space="preserve">eaving </w:t>
      </w:r>
      <w:r w:rsidR="00E9261A" w:rsidRPr="00100D12">
        <w:rPr>
          <w:sz w:val="28"/>
          <w:szCs w:val="28"/>
        </w:rPr>
        <w:t>C</w:t>
      </w:r>
      <w:r w:rsidR="00B62656" w:rsidRPr="00100D12">
        <w:rPr>
          <w:sz w:val="28"/>
          <w:szCs w:val="28"/>
        </w:rPr>
        <w:t>ert, he entered the N</w:t>
      </w:r>
      <w:r w:rsidR="00411CAC" w:rsidRPr="00100D12">
        <w:rPr>
          <w:sz w:val="28"/>
          <w:szCs w:val="28"/>
        </w:rPr>
        <w:t xml:space="preserve">ovitiate in Mount Saint Joseph in </w:t>
      </w:r>
      <w:r w:rsidRPr="00100D12">
        <w:rPr>
          <w:sz w:val="28"/>
          <w:szCs w:val="28"/>
        </w:rPr>
        <w:t>1952</w:t>
      </w:r>
      <w:r w:rsidR="00411CAC" w:rsidRPr="00100D12">
        <w:rPr>
          <w:sz w:val="28"/>
          <w:szCs w:val="28"/>
        </w:rPr>
        <w:t>, where he will be laid to rest this morning.</w:t>
      </w:r>
    </w:p>
    <w:p w14:paraId="26510921" w14:textId="25568F09" w:rsidR="0079400A" w:rsidRPr="00100D12" w:rsidRDefault="00EB3D9E" w:rsidP="00100D12">
      <w:pPr>
        <w:jc w:val="both"/>
        <w:rPr>
          <w:sz w:val="28"/>
          <w:szCs w:val="28"/>
        </w:rPr>
      </w:pPr>
      <w:r w:rsidRPr="00100D12">
        <w:rPr>
          <w:sz w:val="28"/>
          <w:szCs w:val="28"/>
        </w:rPr>
        <w:t>In 1954 Mark</w:t>
      </w:r>
      <w:r w:rsidR="00E9261A" w:rsidRPr="00100D12">
        <w:rPr>
          <w:sz w:val="28"/>
          <w:szCs w:val="28"/>
        </w:rPr>
        <w:t xml:space="preserve"> was sent to</w:t>
      </w:r>
      <w:r w:rsidRPr="00100D12">
        <w:rPr>
          <w:sz w:val="28"/>
          <w:szCs w:val="28"/>
        </w:rPr>
        <w:t xml:space="preserve"> Canada as a novice, he took his first vows in </w:t>
      </w:r>
      <w:proofErr w:type="spellStart"/>
      <w:r w:rsidRPr="00100D12">
        <w:rPr>
          <w:sz w:val="28"/>
          <w:szCs w:val="28"/>
        </w:rPr>
        <w:t>Longueuil</w:t>
      </w:r>
      <w:proofErr w:type="spellEnd"/>
      <w:r w:rsidRPr="00100D12">
        <w:rPr>
          <w:sz w:val="28"/>
          <w:szCs w:val="28"/>
        </w:rPr>
        <w:t xml:space="preserve"> and shortly after that he was transferred to the community in Montreal where he started teaching at Luke Callaghan School. In 1957 Mark taught at St. Aloysius School Montreal until 1960</w:t>
      </w:r>
      <w:r w:rsidR="0079400A" w:rsidRPr="00100D12">
        <w:rPr>
          <w:sz w:val="28"/>
          <w:szCs w:val="28"/>
        </w:rPr>
        <w:t xml:space="preserve">. In the summer of 1960 Mark was transferred back to </w:t>
      </w:r>
      <w:proofErr w:type="spellStart"/>
      <w:r w:rsidR="0079400A" w:rsidRPr="00100D12">
        <w:rPr>
          <w:sz w:val="28"/>
          <w:szCs w:val="28"/>
        </w:rPr>
        <w:t>Lo</w:t>
      </w:r>
      <w:r w:rsidR="00C43484">
        <w:rPr>
          <w:sz w:val="28"/>
          <w:szCs w:val="28"/>
        </w:rPr>
        <w:t>n</w:t>
      </w:r>
      <w:r w:rsidR="0079400A" w:rsidRPr="00100D12">
        <w:rPr>
          <w:sz w:val="28"/>
          <w:szCs w:val="28"/>
        </w:rPr>
        <w:t>gueuil</w:t>
      </w:r>
      <w:proofErr w:type="spellEnd"/>
      <w:r w:rsidR="0079400A" w:rsidRPr="00100D12">
        <w:rPr>
          <w:sz w:val="28"/>
          <w:szCs w:val="28"/>
        </w:rPr>
        <w:t xml:space="preserve"> where he taught at Presentation School and St. Jude. In 1962 Mark was transferred back to </w:t>
      </w:r>
      <w:r w:rsidR="00343B05" w:rsidRPr="00100D12">
        <w:rPr>
          <w:sz w:val="28"/>
          <w:szCs w:val="28"/>
        </w:rPr>
        <w:t xml:space="preserve">the community in </w:t>
      </w:r>
      <w:r w:rsidR="0079400A" w:rsidRPr="00100D12">
        <w:rPr>
          <w:sz w:val="28"/>
          <w:szCs w:val="28"/>
        </w:rPr>
        <w:t>Montreal and taught at Daniel O’Connell School until 1968. In 1966 Brother Mark</w:t>
      </w:r>
      <w:r w:rsidR="00AD604A" w:rsidRPr="00100D12">
        <w:rPr>
          <w:sz w:val="28"/>
          <w:szCs w:val="28"/>
        </w:rPr>
        <w:t xml:space="preserve"> </w:t>
      </w:r>
      <w:r w:rsidR="00B62656" w:rsidRPr="00100D12">
        <w:rPr>
          <w:sz w:val="28"/>
          <w:szCs w:val="28"/>
        </w:rPr>
        <w:t xml:space="preserve">graduated with </w:t>
      </w:r>
      <w:r w:rsidR="0079400A" w:rsidRPr="00100D12">
        <w:rPr>
          <w:sz w:val="28"/>
          <w:szCs w:val="28"/>
        </w:rPr>
        <w:t xml:space="preserve">his BA from Ottawa University. </w:t>
      </w:r>
    </w:p>
    <w:p w14:paraId="0DD7FEC6" w14:textId="77777777" w:rsidR="00411CAC" w:rsidRPr="00100D12" w:rsidRDefault="0079400A" w:rsidP="00100D12">
      <w:pPr>
        <w:jc w:val="both"/>
        <w:rPr>
          <w:sz w:val="28"/>
          <w:szCs w:val="28"/>
        </w:rPr>
      </w:pPr>
      <w:r w:rsidRPr="00100D12">
        <w:rPr>
          <w:sz w:val="28"/>
          <w:szCs w:val="28"/>
        </w:rPr>
        <w:lastRenderedPageBreak/>
        <w:t>Mark</w:t>
      </w:r>
      <w:r w:rsidR="00513E9C" w:rsidRPr="00100D12">
        <w:rPr>
          <w:sz w:val="28"/>
          <w:szCs w:val="28"/>
        </w:rPr>
        <w:t xml:space="preserve"> taught</w:t>
      </w:r>
      <w:r w:rsidRPr="00100D12">
        <w:rPr>
          <w:sz w:val="28"/>
          <w:szCs w:val="28"/>
        </w:rPr>
        <w:t xml:space="preserve"> in two other </w:t>
      </w:r>
      <w:r w:rsidR="00411CAC" w:rsidRPr="00100D12">
        <w:rPr>
          <w:sz w:val="28"/>
          <w:szCs w:val="28"/>
        </w:rPr>
        <w:t xml:space="preserve">schools </w:t>
      </w:r>
      <w:r w:rsidRPr="00100D12">
        <w:rPr>
          <w:sz w:val="28"/>
          <w:szCs w:val="28"/>
        </w:rPr>
        <w:t xml:space="preserve">and there were Sacred Heart School </w:t>
      </w:r>
      <w:r w:rsidR="00D0106C" w:rsidRPr="00100D12">
        <w:rPr>
          <w:sz w:val="28"/>
          <w:szCs w:val="28"/>
        </w:rPr>
        <w:t xml:space="preserve">in British Columbia (1968 -1972) and Verdun Catholic School from 1972 to his retirement from teaching in 1995. </w:t>
      </w:r>
    </w:p>
    <w:p w14:paraId="3255A5DB" w14:textId="632894C1" w:rsidR="00D0106C" w:rsidRPr="00100D12" w:rsidRDefault="00D0106C" w:rsidP="00100D12">
      <w:pPr>
        <w:jc w:val="both"/>
        <w:rPr>
          <w:sz w:val="28"/>
          <w:szCs w:val="28"/>
        </w:rPr>
      </w:pPr>
      <w:r w:rsidRPr="00100D12">
        <w:rPr>
          <w:sz w:val="28"/>
          <w:szCs w:val="28"/>
        </w:rPr>
        <w:t xml:space="preserve">Brother Mark held the post of </w:t>
      </w:r>
      <w:r w:rsidR="00C43484">
        <w:rPr>
          <w:sz w:val="28"/>
          <w:szCs w:val="28"/>
        </w:rPr>
        <w:t xml:space="preserve">a </w:t>
      </w:r>
      <w:r w:rsidRPr="00100D12">
        <w:rPr>
          <w:sz w:val="28"/>
          <w:szCs w:val="28"/>
        </w:rPr>
        <w:t xml:space="preserve">community leader in </w:t>
      </w:r>
      <w:r w:rsidR="00C43484">
        <w:rPr>
          <w:sz w:val="28"/>
          <w:szCs w:val="28"/>
        </w:rPr>
        <w:t>several</w:t>
      </w:r>
      <w:r w:rsidRPr="00100D12">
        <w:rPr>
          <w:sz w:val="28"/>
          <w:szCs w:val="28"/>
        </w:rPr>
        <w:t xml:space="preserve"> communities during his 47 years in Canada. He was appointed to the Province Leadership team </w:t>
      </w:r>
      <w:r w:rsidR="00C43484">
        <w:rPr>
          <w:sz w:val="28"/>
          <w:szCs w:val="28"/>
        </w:rPr>
        <w:t xml:space="preserve">in </w:t>
      </w:r>
      <w:r w:rsidRPr="00100D12">
        <w:rPr>
          <w:sz w:val="28"/>
          <w:szCs w:val="28"/>
        </w:rPr>
        <w:t xml:space="preserve">1974 and in 1976 he was appointed Province Leader to 1984. He was then again appointed to the Province Leadership </w:t>
      </w:r>
      <w:r w:rsidR="00C43484">
        <w:rPr>
          <w:sz w:val="28"/>
          <w:szCs w:val="28"/>
        </w:rPr>
        <w:t>T</w:t>
      </w:r>
      <w:r w:rsidRPr="00100D12">
        <w:rPr>
          <w:sz w:val="28"/>
          <w:szCs w:val="28"/>
        </w:rPr>
        <w:t xml:space="preserve">eam </w:t>
      </w:r>
      <w:r w:rsidR="0080036C" w:rsidRPr="00100D12">
        <w:rPr>
          <w:sz w:val="28"/>
          <w:szCs w:val="28"/>
        </w:rPr>
        <w:t xml:space="preserve">for a further six years. </w:t>
      </w:r>
    </w:p>
    <w:p w14:paraId="1AC897AE" w14:textId="6C00A1AD" w:rsidR="00411CAC" w:rsidRPr="00100D12" w:rsidRDefault="0080036C" w:rsidP="00100D12">
      <w:pPr>
        <w:jc w:val="both"/>
        <w:rPr>
          <w:sz w:val="28"/>
          <w:szCs w:val="28"/>
        </w:rPr>
      </w:pPr>
      <w:r w:rsidRPr="00100D12">
        <w:rPr>
          <w:sz w:val="28"/>
          <w:szCs w:val="28"/>
        </w:rPr>
        <w:t xml:space="preserve">Brother Mark returned to Ireland </w:t>
      </w:r>
      <w:r w:rsidR="00C43484">
        <w:rPr>
          <w:sz w:val="28"/>
          <w:szCs w:val="28"/>
        </w:rPr>
        <w:t xml:space="preserve">in </w:t>
      </w:r>
      <w:r w:rsidRPr="00100D12">
        <w:rPr>
          <w:sz w:val="28"/>
          <w:szCs w:val="28"/>
        </w:rPr>
        <w:t>2001 and resided in the Glasthule Community. In 2013 h</w:t>
      </w:r>
      <w:r w:rsidR="00743FEB" w:rsidRPr="00100D12">
        <w:rPr>
          <w:sz w:val="28"/>
          <w:szCs w:val="28"/>
        </w:rPr>
        <w:t xml:space="preserve">e then moved to Maiville </w:t>
      </w:r>
      <w:proofErr w:type="gramStart"/>
      <w:r w:rsidR="00743FEB" w:rsidRPr="00100D12">
        <w:rPr>
          <w:sz w:val="28"/>
          <w:szCs w:val="28"/>
        </w:rPr>
        <w:t>where</w:t>
      </w:r>
      <w:proofErr w:type="gramEnd"/>
      <w:r w:rsidR="00743FEB" w:rsidRPr="00100D12">
        <w:rPr>
          <w:sz w:val="28"/>
          <w:szCs w:val="28"/>
        </w:rPr>
        <w:t xml:space="preserve"> lived</w:t>
      </w:r>
      <w:r w:rsidR="00E549DC" w:rsidRPr="00100D12">
        <w:rPr>
          <w:sz w:val="28"/>
          <w:szCs w:val="28"/>
        </w:rPr>
        <w:t xml:space="preserve"> </w:t>
      </w:r>
      <w:r w:rsidR="00622067" w:rsidRPr="00100D12">
        <w:rPr>
          <w:sz w:val="28"/>
          <w:szCs w:val="28"/>
        </w:rPr>
        <w:t xml:space="preserve">until </w:t>
      </w:r>
      <w:r w:rsidR="00E549DC" w:rsidRPr="00100D12">
        <w:rPr>
          <w:sz w:val="28"/>
          <w:szCs w:val="28"/>
        </w:rPr>
        <w:t>2015</w:t>
      </w:r>
      <w:r w:rsidR="00622067" w:rsidRPr="00100D12">
        <w:rPr>
          <w:sz w:val="28"/>
          <w:szCs w:val="28"/>
        </w:rPr>
        <w:t xml:space="preserve">, he then moved to </w:t>
      </w:r>
      <w:r w:rsidR="00C43484">
        <w:rPr>
          <w:sz w:val="28"/>
          <w:szCs w:val="28"/>
        </w:rPr>
        <w:t xml:space="preserve">the </w:t>
      </w:r>
      <w:proofErr w:type="spellStart"/>
      <w:r w:rsidR="00622067" w:rsidRPr="00100D12">
        <w:rPr>
          <w:sz w:val="28"/>
          <w:szCs w:val="28"/>
        </w:rPr>
        <w:t>Farranlea</w:t>
      </w:r>
      <w:proofErr w:type="spellEnd"/>
      <w:r w:rsidR="00622067" w:rsidRPr="00100D12">
        <w:rPr>
          <w:sz w:val="28"/>
          <w:szCs w:val="28"/>
        </w:rPr>
        <w:t xml:space="preserve"> Community nursing unit to live</w:t>
      </w:r>
      <w:r w:rsidR="00743FEB" w:rsidRPr="00100D12">
        <w:rPr>
          <w:sz w:val="28"/>
          <w:szCs w:val="28"/>
        </w:rPr>
        <w:t xml:space="preserve"> out his retirement. </w:t>
      </w:r>
    </w:p>
    <w:p w14:paraId="1C6FAEE0" w14:textId="52F53392" w:rsidR="00411CAC" w:rsidRPr="00100D12" w:rsidRDefault="00743FEB" w:rsidP="00100D12">
      <w:pPr>
        <w:jc w:val="both"/>
        <w:rPr>
          <w:sz w:val="28"/>
          <w:szCs w:val="28"/>
        </w:rPr>
      </w:pPr>
      <w:r w:rsidRPr="00100D12">
        <w:rPr>
          <w:sz w:val="28"/>
          <w:szCs w:val="28"/>
        </w:rPr>
        <w:t xml:space="preserve">Brother </w:t>
      </w:r>
      <w:r w:rsidR="00622067" w:rsidRPr="00100D12">
        <w:rPr>
          <w:sz w:val="28"/>
          <w:szCs w:val="28"/>
        </w:rPr>
        <w:t>Mark</w:t>
      </w:r>
      <w:r w:rsidR="00B62656" w:rsidRPr="00100D12">
        <w:rPr>
          <w:sz w:val="28"/>
          <w:szCs w:val="28"/>
        </w:rPr>
        <w:t xml:space="preserve"> had a great devotion to O</w:t>
      </w:r>
      <w:r w:rsidRPr="00100D12">
        <w:rPr>
          <w:sz w:val="28"/>
          <w:szCs w:val="28"/>
        </w:rPr>
        <w:t>ur Lady; he was v</w:t>
      </w:r>
      <w:r w:rsidR="00B62656" w:rsidRPr="00100D12">
        <w:rPr>
          <w:sz w:val="28"/>
          <w:szCs w:val="28"/>
        </w:rPr>
        <w:t xml:space="preserve">ery active in the Legion of </w:t>
      </w:r>
      <w:r w:rsidR="00C43484" w:rsidRPr="00100D12">
        <w:rPr>
          <w:sz w:val="28"/>
          <w:szCs w:val="28"/>
        </w:rPr>
        <w:t>Mary,</w:t>
      </w:r>
      <w:r w:rsidR="00B62656" w:rsidRPr="00100D12">
        <w:rPr>
          <w:sz w:val="28"/>
          <w:szCs w:val="28"/>
        </w:rPr>
        <w:t xml:space="preserve"> and</w:t>
      </w:r>
      <w:r w:rsidRPr="00100D12">
        <w:rPr>
          <w:sz w:val="28"/>
          <w:szCs w:val="28"/>
        </w:rPr>
        <w:t xml:space="preserve"> he was spiritual director to </w:t>
      </w:r>
      <w:r w:rsidR="004C3D03" w:rsidRPr="00100D12">
        <w:rPr>
          <w:sz w:val="28"/>
          <w:szCs w:val="28"/>
        </w:rPr>
        <w:t xml:space="preserve">different Legion of Mary groups during his lifetime. </w:t>
      </w:r>
    </w:p>
    <w:p w14:paraId="039497DA" w14:textId="6EA9EB5A" w:rsidR="00411CAC" w:rsidRPr="00100D12" w:rsidRDefault="00411CAC" w:rsidP="00100D12">
      <w:pPr>
        <w:jc w:val="both"/>
        <w:rPr>
          <w:sz w:val="28"/>
          <w:szCs w:val="28"/>
        </w:rPr>
      </w:pPr>
      <w:r w:rsidRPr="00100D12">
        <w:rPr>
          <w:sz w:val="28"/>
          <w:szCs w:val="28"/>
        </w:rPr>
        <w:t xml:space="preserve">As I reflect </w:t>
      </w:r>
      <w:r w:rsidR="004C3D03" w:rsidRPr="00100D12">
        <w:rPr>
          <w:sz w:val="28"/>
          <w:szCs w:val="28"/>
        </w:rPr>
        <w:t xml:space="preserve">on the life of Brother </w:t>
      </w:r>
      <w:r w:rsidR="00622067" w:rsidRPr="00100D12">
        <w:rPr>
          <w:sz w:val="28"/>
          <w:szCs w:val="28"/>
        </w:rPr>
        <w:t>Mark</w:t>
      </w:r>
      <w:r w:rsidR="00EB1522" w:rsidRPr="00100D12">
        <w:rPr>
          <w:sz w:val="28"/>
          <w:szCs w:val="28"/>
        </w:rPr>
        <w:t>,</w:t>
      </w:r>
      <w:r w:rsidRPr="00100D12">
        <w:rPr>
          <w:sz w:val="28"/>
          <w:szCs w:val="28"/>
        </w:rPr>
        <w:t xml:space="preserve"> the image that come</w:t>
      </w:r>
      <w:r w:rsidR="00EB1522" w:rsidRPr="00100D12">
        <w:rPr>
          <w:sz w:val="28"/>
          <w:szCs w:val="28"/>
        </w:rPr>
        <w:t>s</w:t>
      </w:r>
      <w:r w:rsidRPr="00100D12">
        <w:rPr>
          <w:sz w:val="28"/>
          <w:szCs w:val="28"/>
        </w:rPr>
        <w:t xml:space="preserve"> to me is of </w:t>
      </w:r>
      <w:r w:rsidR="00B62656" w:rsidRPr="00100D12">
        <w:rPr>
          <w:sz w:val="28"/>
          <w:szCs w:val="28"/>
        </w:rPr>
        <w:t xml:space="preserve">a </w:t>
      </w:r>
      <w:r w:rsidRPr="00100D12">
        <w:rPr>
          <w:sz w:val="28"/>
          <w:szCs w:val="28"/>
        </w:rPr>
        <w:t xml:space="preserve">man </w:t>
      </w:r>
      <w:r w:rsidR="00B62656" w:rsidRPr="00100D12">
        <w:rPr>
          <w:sz w:val="28"/>
          <w:szCs w:val="28"/>
        </w:rPr>
        <w:t>who</w:t>
      </w:r>
      <w:r w:rsidRPr="00100D12">
        <w:rPr>
          <w:sz w:val="28"/>
          <w:szCs w:val="28"/>
        </w:rPr>
        <w:t xml:space="preserve"> embraced all that nature could give us, especial </w:t>
      </w:r>
      <w:r w:rsidR="00B62656" w:rsidRPr="00100D12">
        <w:rPr>
          <w:sz w:val="28"/>
          <w:szCs w:val="28"/>
        </w:rPr>
        <w:t xml:space="preserve">during </w:t>
      </w:r>
      <w:r w:rsidRPr="00100D12">
        <w:rPr>
          <w:sz w:val="28"/>
          <w:szCs w:val="28"/>
        </w:rPr>
        <w:t xml:space="preserve">the liturgical seasons. We </w:t>
      </w:r>
      <w:r w:rsidR="00343B05" w:rsidRPr="00100D12">
        <w:rPr>
          <w:sz w:val="28"/>
          <w:szCs w:val="28"/>
        </w:rPr>
        <w:t xml:space="preserve">are nearing the end of the Advent season where we are waiting </w:t>
      </w:r>
      <w:r w:rsidR="00C43484">
        <w:rPr>
          <w:sz w:val="28"/>
          <w:szCs w:val="28"/>
        </w:rPr>
        <w:t>for</w:t>
      </w:r>
      <w:r w:rsidR="00343B05" w:rsidRPr="00100D12">
        <w:rPr>
          <w:sz w:val="28"/>
          <w:szCs w:val="28"/>
        </w:rPr>
        <w:t xml:space="preserve"> the birth of the child Jesus</w:t>
      </w:r>
      <w:r w:rsidR="00B936AF" w:rsidRPr="00100D12">
        <w:rPr>
          <w:sz w:val="28"/>
          <w:szCs w:val="28"/>
        </w:rPr>
        <w:t>. Mark</w:t>
      </w:r>
      <w:r w:rsidRPr="00100D12">
        <w:rPr>
          <w:sz w:val="28"/>
          <w:szCs w:val="28"/>
        </w:rPr>
        <w:t xml:space="preserve"> was a man for all seasons</w:t>
      </w:r>
      <w:r w:rsidR="00EB1522" w:rsidRPr="00100D12">
        <w:rPr>
          <w:sz w:val="28"/>
          <w:szCs w:val="28"/>
        </w:rPr>
        <w:t>;</w:t>
      </w:r>
      <w:r w:rsidRPr="00100D12">
        <w:rPr>
          <w:sz w:val="28"/>
          <w:szCs w:val="28"/>
        </w:rPr>
        <w:t xml:space="preserve"> he moved on quietly to God during this special time for the church. </w:t>
      </w:r>
    </w:p>
    <w:p w14:paraId="76923CD1" w14:textId="07B6C98B" w:rsidR="00411CAC" w:rsidRPr="00100D12" w:rsidRDefault="00411CAC" w:rsidP="00100D12">
      <w:pPr>
        <w:jc w:val="both"/>
        <w:rPr>
          <w:sz w:val="28"/>
          <w:szCs w:val="28"/>
        </w:rPr>
      </w:pPr>
      <w:r w:rsidRPr="00100D12">
        <w:rPr>
          <w:sz w:val="28"/>
          <w:szCs w:val="28"/>
        </w:rPr>
        <w:t>The first reading from the Book of Ecclesiastes reminds us that:</w:t>
      </w:r>
    </w:p>
    <w:p w14:paraId="633407B9" w14:textId="77777777" w:rsidR="00411CAC" w:rsidRPr="00100D12" w:rsidRDefault="00411CAC" w:rsidP="00100D12">
      <w:pPr>
        <w:jc w:val="both"/>
        <w:rPr>
          <w:sz w:val="28"/>
          <w:szCs w:val="28"/>
        </w:rPr>
      </w:pPr>
      <w:r w:rsidRPr="00100D12">
        <w:rPr>
          <w:sz w:val="28"/>
          <w:szCs w:val="28"/>
        </w:rPr>
        <w:tab/>
        <w:t>There is a time for giving birth and a time for dying,</w:t>
      </w:r>
    </w:p>
    <w:p w14:paraId="5E193054" w14:textId="77777777" w:rsidR="00411CAC" w:rsidRPr="00100D12" w:rsidRDefault="00411CAC" w:rsidP="00100D12">
      <w:pPr>
        <w:jc w:val="both"/>
        <w:rPr>
          <w:sz w:val="28"/>
          <w:szCs w:val="28"/>
        </w:rPr>
      </w:pPr>
      <w:r w:rsidRPr="00100D12">
        <w:rPr>
          <w:sz w:val="28"/>
          <w:szCs w:val="28"/>
        </w:rPr>
        <w:tab/>
        <w:t>A time for laughter and a time for mourning.</w:t>
      </w:r>
    </w:p>
    <w:p w14:paraId="075FE47B" w14:textId="77777777" w:rsidR="00411CAC" w:rsidRPr="00100D12" w:rsidRDefault="00411CAC" w:rsidP="00100D12">
      <w:pPr>
        <w:jc w:val="both"/>
        <w:rPr>
          <w:sz w:val="28"/>
          <w:szCs w:val="28"/>
        </w:rPr>
      </w:pPr>
      <w:r w:rsidRPr="00100D12">
        <w:rPr>
          <w:sz w:val="28"/>
          <w:szCs w:val="28"/>
        </w:rPr>
        <w:t xml:space="preserve">The image of </w:t>
      </w:r>
      <w:r w:rsidR="00EB1522" w:rsidRPr="00100D12">
        <w:rPr>
          <w:sz w:val="28"/>
          <w:szCs w:val="28"/>
        </w:rPr>
        <w:t xml:space="preserve">the Ascension of </w:t>
      </w:r>
      <w:r w:rsidRPr="00100D12">
        <w:rPr>
          <w:sz w:val="28"/>
          <w:szCs w:val="28"/>
        </w:rPr>
        <w:t>Jesus to heaven surrounded by those gone before him give</w:t>
      </w:r>
      <w:r w:rsidR="00EB1522" w:rsidRPr="00100D12">
        <w:rPr>
          <w:sz w:val="28"/>
          <w:szCs w:val="28"/>
        </w:rPr>
        <w:t>s</w:t>
      </w:r>
      <w:r w:rsidRPr="00100D12">
        <w:rPr>
          <w:sz w:val="28"/>
          <w:szCs w:val="28"/>
        </w:rPr>
        <w:t xml:space="preserve"> us</w:t>
      </w:r>
      <w:r w:rsidR="00EB1522" w:rsidRPr="00100D12">
        <w:rPr>
          <w:sz w:val="28"/>
          <w:szCs w:val="28"/>
        </w:rPr>
        <w:t xml:space="preserve"> the </w:t>
      </w:r>
      <w:r w:rsidRPr="00100D12">
        <w:rPr>
          <w:sz w:val="28"/>
          <w:szCs w:val="28"/>
        </w:rPr>
        <w:t>hope that those who have gone before us will be there waiting for us. So, we are on t</w:t>
      </w:r>
      <w:r w:rsidR="00235CE3" w:rsidRPr="00100D12">
        <w:rPr>
          <w:sz w:val="28"/>
          <w:szCs w:val="28"/>
        </w:rPr>
        <w:t>his earth for a period but we mu</w:t>
      </w:r>
      <w:r w:rsidRPr="00100D12">
        <w:rPr>
          <w:sz w:val="28"/>
          <w:szCs w:val="28"/>
        </w:rPr>
        <w:t>st move on to be with the Father. We are told there are different time</w:t>
      </w:r>
      <w:r w:rsidR="00235CE3" w:rsidRPr="00100D12">
        <w:rPr>
          <w:sz w:val="28"/>
          <w:szCs w:val="28"/>
        </w:rPr>
        <w:t>s in our lives;</w:t>
      </w:r>
      <w:r w:rsidRPr="00100D12">
        <w:rPr>
          <w:sz w:val="28"/>
          <w:szCs w:val="28"/>
        </w:rPr>
        <w:t xml:space="preserve"> the</w:t>
      </w:r>
      <w:r w:rsidR="00B62656" w:rsidRPr="00100D12">
        <w:rPr>
          <w:sz w:val="28"/>
          <w:szCs w:val="28"/>
        </w:rPr>
        <w:t>s</w:t>
      </w:r>
      <w:r w:rsidRPr="00100D12">
        <w:rPr>
          <w:sz w:val="28"/>
          <w:szCs w:val="28"/>
        </w:rPr>
        <w:t xml:space="preserve">e are positive </w:t>
      </w:r>
      <w:r w:rsidR="00F44F20" w:rsidRPr="00100D12">
        <w:rPr>
          <w:sz w:val="28"/>
          <w:szCs w:val="28"/>
        </w:rPr>
        <w:t>and negative</w:t>
      </w:r>
      <w:r w:rsidR="00235CE3" w:rsidRPr="00100D12">
        <w:rPr>
          <w:sz w:val="28"/>
          <w:szCs w:val="28"/>
        </w:rPr>
        <w:t xml:space="preserve">; they go hand in hand. </w:t>
      </w:r>
      <w:r w:rsidR="00622067" w:rsidRPr="00100D12">
        <w:rPr>
          <w:sz w:val="28"/>
          <w:szCs w:val="28"/>
        </w:rPr>
        <w:t xml:space="preserve"> Mark</w:t>
      </w:r>
      <w:r w:rsidRPr="00100D12">
        <w:rPr>
          <w:sz w:val="28"/>
          <w:szCs w:val="28"/>
        </w:rPr>
        <w:t xml:space="preserve"> lived his life to the full, knowing that he would one day join Jesus because he believed that Jesus </w:t>
      </w:r>
      <w:r w:rsidR="00AD604A" w:rsidRPr="00100D12">
        <w:rPr>
          <w:sz w:val="28"/>
          <w:szCs w:val="28"/>
        </w:rPr>
        <w:t>is</w:t>
      </w:r>
      <w:r w:rsidRPr="00100D12">
        <w:rPr>
          <w:sz w:val="28"/>
          <w:szCs w:val="28"/>
        </w:rPr>
        <w:t xml:space="preserve"> “the way, the truth and the life</w:t>
      </w:r>
      <w:r w:rsidR="00AD604A" w:rsidRPr="00100D12">
        <w:rPr>
          <w:sz w:val="28"/>
          <w:szCs w:val="28"/>
        </w:rPr>
        <w:t xml:space="preserve">”. </w:t>
      </w:r>
      <w:r w:rsidR="00622067" w:rsidRPr="00100D12">
        <w:rPr>
          <w:sz w:val="28"/>
          <w:szCs w:val="28"/>
        </w:rPr>
        <w:t>Mark</w:t>
      </w:r>
      <w:r w:rsidRPr="00100D12">
        <w:rPr>
          <w:sz w:val="28"/>
          <w:szCs w:val="28"/>
        </w:rPr>
        <w:t xml:space="preserve"> always put Jesus </w:t>
      </w:r>
      <w:r w:rsidR="00235CE3" w:rsidRPr="00100D12">
        <w:rPr>
          <w:sz w:val="28"/>
          <w:szCs w:val="28"/>
        </w:rPr>
        <w:t>first;</w:t>
      </w:r>
      <w:r w:rsidRPr="00100D12">
        <w:rPr>
          <w:sz w:val="28"/>
          <w:szCs w:val="28"/>
        </w:rPr>
        <w:t xml:space="preserve"> </w:t>
      </w:r>
      <w:r w:rsidR="006E77BA" w:rsidRPr="00100D12">
        <w:rPr>
          <w:sz w:val="28"/>
          <w:szCs w:val="28"/>
        </w:rPr>
        <w:t>he was a man of prayer, he saw</w:t>
      </w:r>
      <w:r w:rsidR="00622067" w:rsidRPr="00100D12">
        <w:rPr>
          <w:sz w:val="28"/>
          <w:szCs w:val="28"/>
        </w:rPr>
        <w:t xml:space="preserve"> Jesus in all human life. He had a heart of gold especially to those who called to the community looking for help. </w:t>
      </w:r>
    </w:p>
    <w:p w14:paraId="04CCED9F" w14:textId="77777777" w:rsidR="00411CAC" w:rsidRPr="00100D12" w:rsidRDefault="00235CE3" w:rsidP="00100D12">
      <w:pPr>
        <w:jc w:val="both"/>
        <w:rPr>
          <w:sz w:val="28"/>
          <w:szCs w:val="28"/>
        </w:rPr>
      </w:pPr>
      <w:r w:rsidRPr="00100D12">
        <w:rPr>
          <w:sz w:val="28"/>
          <w:szCs w:val="28"/>
        </w:rPr>
        <w:lastRenderedPageBreak/>
        <w:t>In our Second R</w:t>
      </w:r>
      <w:r w:rsidR="00411CAC" w:rsidRPr="00100D12">
        <w:rPr>
          <w:sz w:val="28"/>
          <w:szCs w:val="28"/>
        </w:rPr>
        <w:t xml:space="preserve">eading St. Paul writes that </w:t>
      </w:r>
      <w:r w:rsidR="00AD604A" w:rsidRPr="00100D12">
        <w:rPr>
          <w:sz w:val="28"/>
          <w:szCs w:val="28"/>
        </w:rPr>
        <w:t>‘</w:t>
      </w:r>
      <w:r w:rsidR="00411CAC" w:rsidRPr="00100D12">
        <w:rPr>
          <w:sz w:val="28"/>
          <w:szCs w:val="28"/>
        </w:rPr>
        <w:t>the life and death of each of us has its influence on others; if we live we live for the Lord; if we die</w:t>
      </w:r>
      <w:r w:rsidR="00AD604A" w:rsidRPr="00100D12">
        <w:rPr>
          <w:sz w:val="28"/>
          <w:szCs w:val="28"/>
        </w:rPr>
        <w:t>,</w:t>
      </w:r>
      <w:r w:rsidR="00411CAC" w:rsidRPr="00100D12">
        <w:rPr>
          <w:sz w:val="28"/>
          <w:szCs w:val="28"/>
        </w:rPr>
        <w:t xml:space="preserve"> we die for the Lord, so that alive or dead we belong to the Lord.’ These lines could be</w:t>
      </w:r>
      <w:r w:rsidR="00622067" w:rsidRPr="00100D12">
        <w:rPr>
          <w:sz w:val="28"/>
          <w:szCs w:val="28"/>
        </w:rPr>
        <w:t xml:space="preserve"> written about Brother Mark</w:t>
      </w:r>
      <w:r w:rsidR="00411CAC" w:rsidRPr="00100D12">
        <w:rPr>
          <w:sz w:val="28"/>
          <w:szCs w:val="28"/>
        </w:rPr>
        <w:t xml:space="preserve">. </w:t>
      </w:r>
    </w:p>
    <w:p w14:paraId="44C4A34F" w14:textId="2D81E279" w:rsidR="00411CAC" w:rsidRPr="00100D12" w:rsidRDefault="00AD604A" w:rsidP="00100D12">
      <w:pPr>
        <w:jc w:val="both"/>
        <w:rPr>
          <w:sz w:val="28"/>
          <w:szCs w:val="28"/>
        </w:rPr>
      </w:pPr>
      <w:r w:rsidRPr="00100D12">
        <w:rPr>
          <w:sz w:val="28"/>
          <w:szCs w:val="28"/>
        </w:rPr>
        <w:t>We thank God for the p</w:t>
      </w:r>
      <w:r w:rsidR="00411CAC" w:rsidRPr="00100D12">
        <w:rPr>
          <w:sz w:val="28"/>
          <w:szCs w:val="28"/>
        </w:rPr>
        <w:t>ositive influence he had on the lives of the children he educated and the young men he formed du</w:t>
      </w:r>
      <w:r w:rsidR="00F44F20" w:rsidRPr="00100D12">
        <w:rPr>
          <w:sz w:val="28"/>
          <w:szCs w:val="28"/>
        </w:rPr>
        <w:t xml:space="preserve">ring his time as </w:t>
      </w:r>
      <w:r w:rsidRPr="00100D12">
        <w:rPr>
          <w:sz w:val="28"/>
          <w:szCs w:val="28"/>
        </w:rPr>
        <w:t xml:space="preserve">an </w:t>
      </w:r>
      <w:r w:rsidR="00F44F20" w:rsidRPr="00100D12">
        <w:rPr>
          <w:sz w:val="28"/>
          <w:szCs w:val="28"/>
        </w:rPr>
        <w:t>excellent teacher</w:t>
      </w:r>
      <w:r w:rsidRPr="00100D12">
        <w:rPr>
          <w:sz w:val="28"/>
          <w:szCs w:val="28"/>
        </w:rPr>
        <w:t xml:space="preserve">. His past students </w:t>
      </w:r>
      <w:r w:rsidR="00411CAC" w:rsidRPr="00100D12">
        <w:rPr>
          <w:sz w:val="28"/>
          <w:szCs w:val="28"/>
        </w:rPr>
        <w:t>went on to excel in various walks of life and witnessed to the Christi</w:t>
      </w:r>
      <w:r w:rsidR="00622067" w:rsidRPr="00100D12">
        <w:rPr>
          <w:sz w:val="28"/>
          <w:szCs w:val="28"/>
        </w:rPr>
        <w:t>an values that Brother Mark</w:t>
      </w:r>
      <w:r w:rsidR="00411CAC" w:rsidRPr="00100D12">
        <w:rPr>
          <w:sz w:val="28"/>
          <w:szCs w:val="28"/>
        </w:rPr>
        <w:t xml:space="preserve"> instilled in them. </w:t>
      </w:r>
      <w:r w:rsidR="00B936AF" w:rsidRPr="00100D12">
        <w:rPr>
          <w:sz w:val="28"/>
          <w:szCs w:val="28"/>
        </w:rPr>
        <w:t xml:space="preserve"> These words from Brother Henry Spencer which I received, sums up Br. </w:t>
      </w:r>
      <w:r w:rsidR="00C43484" w:rsidRPr="00100D12">
        <w:rPr>
          <w:sz w:val="28"/>
          <w:szCs w:val="28"/>
        </w:rPr>
        <w:t>Mark; “</w:t>
      </w:r>
      <w:r w:rsidR="00B936AF" w:rsidRPr="00100D12">
        <w:rPr>
          <w:sz w:val="28"/>
          <w:szCs w:val="28"/>
        </w:rPr>
        <w:t>Mark was a true and loyal friend, kind and gentle, his kind and gentle manner endeared him to us all and indeed the congregation has lost a true gentleman of the Presentation”.</w:t>
      </w:r>
    </w:p>
    <w:p w14:paraId="46B9F088" w14:textId="77777777" w:rsidR="00E549DC" w:rsidRPr="00100D12" w:rsidRDefault="00E549DC" w:rsidP="00100D12">
      <w:pPr>
        <w:jc w:val="both"/>
        <w:rPr>
          <w:sz w:val="28"/>
          <w:szCs w:val="28"/>
        </w:rPr>
      </w:pPr>
      <w:r w:rsidRPr="00100D12">
        <w:rPr>
          <w:sz w:val="28"/>
          <w:szCs w:val="28"/>
        </w:rPr>
        <w:t>Before I conclude:</w:t>
      </w:r>
    </w:p>
    <w:p w14:paraId="664D5B49" w14:textId="69FC6AFD" w:rsidR="00E549DC" w:rsidRPr="00100D12" w:rsidRDefault="00E549DC" w:rsidP="00100D12">
      <w:pPr>
        <w:jc w:val="both"/>
        <w:rPr>
          <w:sz w:val="28"/>
          <w:szCs w:val="28"/>
        </w:rPr>
      </w:pPr>
      <w:r w:rsidRPr="00100D12">
        <w:rPr>
          <w:sz w:val="28"/>
          <w:szCs w:val="28"/>
        </w:rPr>
        <w:t>I want to take this opportunity on behalf of the Province Leadership Team and the Brothers who live in the Maiville community to sincerely thank the</w:t>
      </w:r>
      <w:r w:rsidR="00622067" w:rsidRPr="00100D12">
        <w:rPr>
          <w:sz w:val="28"/>
          <w:szCs w:val="28"/>
        </w:rPr>
        <w:t xml:space="preserve"> Staff at </w:t>
      </w:r>
      <w:proofErr w:type="spellStart"/>
      <w:r w:rsidR="00622067" w:rsidRPr="00100D12">
        <w:rPr>
          <w:sz w:val="28"/>
          <w:szCs w:val="28"/>
        </w:rPr>
        <w:t>Farranlea</w:t>
      </w:r>
      <w:proofErr w:type="spellEnd"/>
      <w:r w:rsidR="00622067" w:rsidRPr="00100D12">
        <w:rPr>
          <w:sz w:val="28"/>
          <w:szCs w:val="28"/>
        </w:rPr>
        <w:t xml:space="preserve"> Community Nursing </w:t>
      </w:r>
      <w:r w:rsidR="00B936AF" w:rsidRPr="00100D12">
        <w:rPr>
          <w:sz w:val="28"/>
          <w:szCs w:val="28"/>
        </w:rPr>
        <w:t xml:space="preserve">unit </w:t>
      </w:r>
      <w:r w:rsidR="00622067" w:rsidRPr="00100D12">
        <w:rPr>
          <w:sz w:val="28"/>
          <w:szCs w:val="28"/>
        </w:rPr>
        <w:t>who looked after Br. Mark</w:t>
      </w:r>
      <w:r w:rsidRPr="00100D12">
        <w:rPr>
          <w:sz w:val="28"/>
          <w:szCs w:val="28"/>
        </w:rPr>
        <w:t xml:space="preserve"> o</w:t>
      </w:r>
      <w:r w:rsidR="00622067" w:rsidRPr="00100D12">
        <w:rPr>
          <w:sz w:val="28"/>
          <w:szCs w:val="28"/>
        </w:rPr>
        <w:t>ver the pasted number of years.</w:t>
      </w:r>
      <w:r w:rsidRPr="00100D12">
        <w:rPr>
          <w:sz w:val="28"/>
          <w:szCs w:val="28"/>
        </w:rPr>
        <w:t xml:space="preserve"> The professionalism and caring nature </w:t>
      </w:r>
      <w:r w:rsidR="00622067" w:rsidRPr="00100D12">
        <w:rPr>
          <w:sz w:val="28"/>
          <w:szCs w:val="28"/>
        </w:rPr>
        <w:t xml:space="preserve">that you showed Br. Mark </w:t>
      </w:r>
      <w:r w:rsidRPr="00100D12">
        <w:rPr>
          <w:sz w:val="28"/>
          <w:szCs w:val="28"/>
        </w:rPr>
        <w:t xml:space="preserve">is very much appreciated. </w:t>
      </w:r>
      <w:r w:rsidR="00622067" w:rsidRPr="00100D12">
        <w:rPr>
          <w:sz w:val="28"/>
          <w:szCs w:val="28"/>
        </w:rPr>
        <w:t xml:space="preserve">I want to also sincerely thank the </w:t>
      </w:r>
      <w:proofErr w:type="gramStart"/>
      <w:r w:rsidR="00622067" w:rsidRPr="00100D12">
        <w:rPr>
          <w:sz w:val="28"/>
          <w:szCs w:val="28"/>
        </w:rPr>
        <w:t>Brothers</w:t>
      </w:r>
      <w:proofErr w:type="gramEnd"/>
      <w:r w:rsidR="00622067" w:rsidRPr="00100D12">
        <w:rPr>
          <w:sz w:val="28"/>
          <w:szCs w:val="28"/>
        </w:rPr>
        <w:t xml:space="preserve"> and Staff of the Maivi</w:t>
      </w:r>
      <w:r w:rsidR="006E77BA" w:rsidRPr="00100D12">
        <w:rPr>
          <w:sz w:val="28"/>
          <w:szCs w:val="28"/>
        </w:rPr>
        <w:t>lle community for the support they gave to Mark; especially on the days</w:t>
      </w:r>
      <w:r w:rsidR="00C43484">
        <w:rPr>
          <w:sz w:val="28"/>
          <w:szCs w:val="28"/>
        </w:rPr>
        <w:t>,</w:t>
      </w:r>
      <w:r w:rsidR="006E77BA" w:rsidRPr="00100D12">
        <w:rPr>
          <w:sz w:val="28"/>
          <w:szCs w:val="28"/>
        </w:rPr>
        <w:t xml:space="preserve"> he would come to visit the community. </w:t>
      </w:r>
    </w:p>
    <w:p w14:paraId="40B3DD1B" w14:textId="77777777" w:rsidR="006E77BA" w:rsidRPr="00100D12" w:rsidRDefault="006E77BA" w:rsidP="00100D12">
      <w:pPr>
        <w:jc w:val="both"/>
        <w:rPr>
          <w:sz w:val="28"/>
          <w:szCs w:val="28"/>
        </w:rPr>
      </w:pPr>
      <w:r w:rsidRPr="00100D12">
        <w:rPr>
          <w:sz w:val="28"/>
          <w:szCs w:val="28"/>
        </w:rPr>
        <w:t>And as I conclude</w:t>
      </w:r>
    </w:p>
    <w:p w14:paraId="4F3629A0" w14:textId="77777777" w:rsidR="00E549DC" w:rsidRPr="00100D12" w:rsidRDefault="00E549DC" w:rsidP="00100D12">
      <w:pPr>
        <w:jc w:val="both"/>
        <w:rPr>
          <w:sz w:val="28"/>
          <w:szCs w:val="28"/>
        </w:rPr>
      </w:pPr>
    </w:p>
    <w:p w14:paraId="6BE7D0A4" w14:textId="77777777" w:rsidR="00411CAC" w:rsidRPr="00100D12" w:rsidRDefault="00411CAC" w:rsidP="00100D12">
      <w:pPr>
        <w:jc w:val="both"/>
        <w:rPr>
          <w:sz w:val="28"/>
          <w:szCs w:val="28"/>
        </w:rPr>
      </w:pPr>
      <w:r w:rsidRPr="00100D12">
        <w:rPr>
          <w:sz w:val="28"/>
          <w:szCs w:val="28"/>
        </w:rPr>
        <w:t>We all thank God today</w:t>
      </w:r>
      <w:r w:rsidR="00F44F20" w:rsidRPr="00100D12">
        <w:rPr>
          <w:sz w:val="28"/>
          <w:szCs w:val="28"/>
        </w:rPr>
        <w:t xml:space="preserve"> for </w:t>
      </w:r>
      <w:r w:rsidR="006E77BA" w:rsidRPr="00100D12">
        <w:rPr>
          <w:sz w:val="28"/>
          <w:szCs w:val="28"/>
        </w:rPr>
        <w:t>this gifted man from Milford</w:t>
      </w:r>
      <w:r w:rsidR="00B936AF" w:rsidRPr="00100D12">
        <w:rPr>
          <w:sz w:val="28"/>
          <w:szCs w:val="28"/>
        </w:rPr>
        <w:t>/</w:t>
      </w:r>
      <w:proofErr w:type="spellStart"/>
      <w:r w:rsidR="00B936AF" w:rsidRPr="00100D12">
        <w:rPr>
          <w:sz w:val="28"/>
          <w:szCs w:val="28"/>
        </w:rPr>
        <w:t>Ballingarry</w:t>
      </w:r>
      <w:proofErr w:type="spellEnd"/>
      <w:r w:rsidR="00F44F20" w:rsidRPr="00100D12">
        <w:rPr>
          <w:sz w:val="28"/>
          <w:szCs w:val="28"/>
        </w:rPr>
        <w:t>, whom</w:t>
      </w:r>
      <w:r w:rsidRPr="00100D12">
        <w:rPr>
          <w:sz w:val="28"/>
          <w:szCs w:val="28"/>
        </w:rPr>
        <w:t xml:space="preserve"> we were privileged to know at some time over the years. We all have different memories of Broth</w:t>
      </w:r>
      <w:r w:rsidR="00F44F20" w:rsidRPr="00100D12">
        <w:rPr>
          <w:sz w:val="28"/>
          <w:szCs w:val="28"/>
        </w:rPr>
        <w:t xml:space="preserve">er </w:t>
      </w:r>
      <w:r w:rsidR="006E77BA" w:rsidRPr="00100D12">
        <w:rPr>
          <w:sz w:val="28"/>
          <w:szCs w:val="28"/>
        </w:rPr>
        <w:t>Mark</w:t>
      </w:r>
      <w:r w:rsidR="00B62656" w:rsidRPr="00100D12">
        <w:rPr>
          <w:sz w:val="28"/>
          <w:szCs w:val="28"/>
        </w:rPr>
        <w:t>:</w:t>
      </w:r>
      <w:r w:rsidRPr="00100D12">
        <w:rPr>
          <w:sz w:val="28"/>
          <w:szCs w:val="28"/>
        </w:rPr>
        <w:t xml:space="preserve"> mine would be a man of humility and understanding and he would want me to conclude this homily by thanking all of you for praying for him and with him this morning. </w:t>
      </w:r>
    </w:p>
    <w:p w14:paraId="373C0489" w14:textId="77777777" w:rsidR="00411CAC" w:rsidRPr="00100D12" w:rsidRDefault="00411CAC" w:rsidP="00100D12">
      <w:pPr>
        <w:jc w:val="both"/>
        <w:rPr>
          <w:sz w:val="28"/>
          <w:szCs w:val="28"/>
        </w:rPr>
      </w:pPr>
      <w:r w:rsidRPr="00100D12">
        <w:rPr>
          <w:sz w:val="28"/>
          <w:szCs w:val="28"/>
        </w:rPr>
        <w:t xml:space="preserve">Ar dheis Dé go Raibh a anam. </w:t>
      </w:r>
    </w:p>
    <w:p w14:paraId="1486D769" w14:textId="77777777" w:rsidR="004F4D20" w:rsidRPr="00FC0892" w:rsidRDefault="004F4D20"/>
    <w:sectPr w:rsidR="004F4D20" w:rsidRPr="00FC0892" w:rsidSect="004F4D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0M7IwMjM3MDQ0MTNU0lEKTi0uzszPAykwrAUA1fL4UywAAAA="/>
  </w:docVars>
  <w:rsids>
    <w:rsidRoot w:val="00411CAC"/>
    <w:rsid w:val="000C2876"/>
    <w:rsid w:val="00100D12"/>
    <w:rsid w:val="00100D3E"/>
    <w:rsid w:val="00235CE3"/>
    <w:rsid w:val="002831C6"/>
    <w:rsid w:val="00343B05"/>
    <w:rsid w:val="00411CAC"/>
    <w:rsid w:val="00452379"/>
    <w:rsid w:val="004C3D03"/>
    <w:rsid w:val="004F4D20"/>
    <w:rsid w:val="00513E9C"/>
    <w:rsid w:val="00622067"/>
    <w:rsid w:val="006E77BA"/>
    <w:rsid w:val="00743FEB"/>
    <w:rsid w:val="00775A43"/>
    <w:rsid w:val="0079400A"/>
    <w:rsid w:val="0080036C"/>
    <w:rsid w:val="009F50FF"/>
    <w:rsid w:val="00A56C43"/>
    <w:rsid w:val="00AD604A"/>
    <w:rsid w:val="00B62656"/>
    <w:rsid w:val="00B73BBF"/>
    <w:rsid w:val="00B936AF"/>
    <w:rsid w:val="00C43484"/>
    <w:rsid w:val="00D0106C"/>
    <w:rsid w:val="00E549DC"/>
    <w:rsid w:val="00E9261A"/>
    <w:rsid w:val="00EB1522"/>
    <w:rsid w:val="00EB3D9E"/>
    <w:rsid w:val="00F269B8"/>
    <w:rsid w:val="00F44F20"/>
    <w:rsid w:val="00FC0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45DBC"/>
  <w15:docId w15:val="{E1FC4054-CF27-4E00-89D5-16497FBE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CAC"/>
    <w:pPr>
      <w:spacing w:after="160" w:line="259"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19</TotalTime>
  <Pages>3</Pages>
  <Words>899</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yer</dc:creator>
  <cp:lastModifiedBy>SIMON FERNANDES</cp:lastModifiedBy>
  <cp:revision>6</cp:revision>
  <cp:lastPrinted>2021-12-24T08:46:00Z</cp:lastPrinted>
  <dcterms:created xsi:type="dcterms:W3CDTF">2021-12-21T10:42:00Z</dcterms:created>
  <dcterms:modified xsi:type="dcterms:W3CDTF">2021-12-28T11:22:00Z</dcterms:modified>
</cp:coreProperties>
</file>